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C96614" w14:textId="77847C6C" w:rsidR="00D43F65" w:rsidRPr="0063781F" w:rsidRDefault="006378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B1EA3">
        <w:rPr>
          <w:rFonts w:ascii="Times New Roman" w:hAnsi="Times New Roman" w:cs="Times New Roman"/>
          <w:sz w:val="24"/>
          <w:szCs w:val="24"/>
        </w:rPr>
        <w:t>able 1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 Ecopath model summary. T</w:t>
      </w:r>
      <w:r w:rsidR="002674E9">
        <w:rPr>
          <w:rFonts w:ascii="Times New Roman" w:hAnsi="Times New Roman" w:cs="Times New Roman"/>
          <w:sz w:val="24"/>
          <w:szCs w:val="24"/>
        </w:rPr>
        <w:t>P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is trophic </w:t>
      </w:r>
      <w:r w:rsidR="002674E9">
        <w:rPr>
          <w:rFonts w:ascii="Times New Roman" w:hAnsi="Times New Roman" w:cs="Times New Roman"/>
          <w:sz w:val="24"/>
          <w:szCs w:val="24"/>
        </w:rPr>
        <w:t>position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, PB production to biomass ratio, QB consumption to biomass ratio, EE ecotrophic efficiency, GE gross efficiency (PB/QB). </w:t>
      </w:r>
      <w:r w:rsidR="000E3264">
        <w:rPr>
          <w:rFonts w:ascii="Times New Roman" w:hAnsi="Times New Roman" w:cs="Times New Roman"/>
          <w:sz w:val="24"/>
          <w:szCs w:val="24"/>
        </w:rPr>
        <w:t>See Table S1 for scientific names of species within functional groups.</w:t>
      </w:r>
      <w:r w:rsidR="00C1439B">
        <w:rPr>
          <w:rFonts w:ascii="Times New Roman" w:hAnsi="Times New Roman" w:cs="Times New Roman"/>
          <w:sz w:val="24"/>
          <w:szCs w:val="24"/>
        </w:rPr>
        <w:t xml:space="preserve"> </w:t>
      </w:r>
      <w:r w:rsidR="00C1439B" w:rsidRPr="00C1439B">
        <w:rPr>
          <w:rFonts w:ascii="Times New Roman" w:hAnsi="Times New Roman" w:cs="Times New Roman"/>
          <w:sz w:val="24"/>
          <w:szCs w:val="24"/>
          <w:highlight w:val="yellow"/>
        </w:rPr>
        <w:t>Kiva: after pasting</w:t>
      </w:r>
      <w:r w:rsidR="00FC698C">
        <w:rPr>
          <w:rFonts w:ascii="Times New Roman" w:hAnsi="Times New Roman" w:cs="Times New Roman"/>
          <w:sz w:val="24"/>
          <w:szCs w:val="24"/>
          <w:highlight w:val="yellow"/>
        </w:rPr>
        <w:t xml:space="preserve"> new table</w:t>
      </w:r>
      <w:r w:rsidR="00C1439B" w:rsidRPr="00C1439B">
        <w:rPr>
          <w:rFonts w:ascii="Times New Roman" w:hAnsi="Times New Roman" w:cs="Times New Roman"/>
          <w:sz w:val="24"/>
          <w:szCs w:val="24"/>
          <w:highlight w:val="yellow"/>
        </w:rPr>
        <w:t xml:space="preserve"> in, add Geer to Gar biomass citation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16"/>
        <w:gridCol w:w="636"/>
        <w:gridCol w:w="1105"/>
        <w:gridCol w:w="860"/>
        <w:gridCol w:w="838"/>
        <w:gridCol w:w="1155"/>
        <w:gridCol w:w="996"/>
        <w:gridCol w:w="1176"/>
      </w:tblGrid>
      <w:tr w:rsidR="00F80D6F" w:rsidRPr="00F80D6F" w14:paraId="1DC77C24" w14:textId="77777777" w:rsidTr="00F80D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B684F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0" w:type="auto"/>
          </w:tcPr>
          <w:p w14:paraId="7318E082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0" w:type="auto"/>
          </w:tcPr>
          <w:p w14:paraId="1C69CC1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Biomass</w:t>
            </w:r>
            <w:r w:rsidRPr="00F80D6F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21C6974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PB</w:t>
            </w:r>
          </w:p>
        </w:tc>
        <w:tc>
          <w:tcPr>
            <w:tcW w:w="0" w:type="auto"/>
          </w:tcPr>
          <w:p w14:paraId="5AA7006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QB</w:t>
            </w:r>
          </w:p>
        </w:tc>
        <w:tc>
          <w:tcPr>
            <w:tcW w:w="0" w:type="auto"/>
          </w:tcPr>
          <w:p w14:paraId="53C70EF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0" w:type="auto"/>
          </w:tcPr>
          <w:p w14:paraId="1695DF4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GE</w:t>
            </w:r>
          </w:p>
        </w:tc>
        <w:tc>
          <w:tcPr>
            <w:tcW w:w="0" w:type="auto"/>
          </w:tcPr>
          <w:p w14:paraId="0EA2FCC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Removals</w:t>
            </w:r>
            <w:r w:rsidRPr="00F80D6F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>)</w:t>
            </w:r>
          </w:p>
        </w:tc>
      </w:tr>
      <w:tr w:rsidR="00F80D6F" w:rsidRPr="00F80D6F" w14:paraId="3DF8E89F" w14:textId="77777777" w:rsidTr="00F80D6F">
        <w:tc>
          <w:tcPr>
            <w:tcW w:w="0" w:type="auto"/>
          </w:tcPr>
          <w:p w14:paraId="08F2268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Shark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CBBE9E5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0" w:type="auto"/>
          </w:tcPr>
          <w:p w14:paraId="6008D78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8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E4107A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FCF283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946E00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3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F0D7E2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1100</w:t>
            </w:r>
          </w:p>
        </w:tc>
        <w:tc>
          <w:tcPr>
            <w:tcW w:w="0" w:type="auto"/>
          </w:tcPr>
          <w:p w14:paraId="73AC8F0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314A6978" w14:textId="77777777" w:rsidTr="00F80D6F">
        <w:tc>
          <w:tcPr>
            <w:tcW w:w="0" w:type="auto"/>
          </w:tcPr>
          <w:p w14:paraId="1101023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Shark</w:t>
            </w:r>
          </w:p>
        </w:tc>
        <w:tc>
          <w:tcPr>
            <w:tcW w:w="0" w:type="auto"/>
          </w:tcPr>
          <w:p w14:paraId="6EBDD0E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86</w:t>
            </w:r>
          </w:p>
        </w:tc>
        <w:tc>
          <w:tcPr>
            <w:tcW w:w="0" w:type="auto"/>
          </w:tcPr>
          <w:p w14:paraId="0303926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6.8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B14F9C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EBDFD4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9AAD5C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9D706BC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092A27E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20CCBB16" w14:textId="77777777" w:rsidTr="00F80D6F">
        <w:tc>
          <w:tcPr>
            <w:tcW w:w="0" w:type="auto"/>
          </w:tcPr>
          <w:p w14:paraId="0EBCE72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R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FFD873B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35</w:t>
            </w:r>
          </w:p>
        </w:tc>
        <w:tc>
          <w:tcPr>
            <w:tcW w:w="0" w:type="auto"/>
          </w:tcPr>
          <w:p w14:paraId="3C39D32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16553A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747367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20226D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0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797C57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8900</w:t>
            </w:r>
          </w:p>
        </w:tc>
        <w:tc>
          <w:tcPr>
            <w:tcW w:w="0" w:type="auto"/>
          </w:tcPr>
          <w:p w14:paraId="047F402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5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0F1F372E" w14:textId="77777777" w:rsidTr="00F80D6F">
        <w:tc>
          <w:tcPr>
            <w:tcW w:w="0" w:type="auto"/>
          </w:tcPr>
          <w:p w14:paraId="6932073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R Drum</w:t>
            </w:r>
          </w:p>
        </w:tc>
        <w:tc>
          <w:tcPr>
            <w:tcW w:w="0" w:type="auto"/>
          </w:tcPr>
          <w:p w14:paraId="3F4AD89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</w:tcPr>
          <w:p w14:paraId="3563E10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14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3BC06D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F5FE66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8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D18193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46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08C84F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3200</w:t>
            </w:r>
          </w:p>
        </w:tc>
        <w:tc>
          <w:tcPr>
            <w:tcW w:w="0" w:type="auto"/>
          </w:tcPr>
          <w:p w14:paraId="19D4ADE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0661BAB4" w14:textId="77777777" w:rsidTr="00F80D6F">
        <w:tc>
          <w:tcPr>
            <w:tcW w:w="0" w:type="auto"/>
          </w:tcPr>
          <w:p w14:paraId="3B949A2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Seatrout</w:t>
            </w:r>
          </w:p>
        </w:tc>
        <w:tc>
          <w:tcPr>
            <w:tcW w:w="0" w:type="auto"/>
          </w:tcPr>
          <w:p w14:paraId="4EEABE15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0" w:type="auto"/>
          </w:tcPr>
          <w:p w14:paraId="1E8B056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65ABE6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247063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9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9C5C6B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366366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2700</w:t>
            </w:r>
          </w:p>
        </w:tc>
        <w:tc>
          <w:tcPr>
            <w:tcW w:w="0" w:type="auto"/>
          </w:tcPr>
          <w:p w14:paraId="2340C21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299AF1E7" w14:textId="77777777" w:rsidTr="00F80D6F">
        <w:tc>
          <w:tcPr>
            <w:tcW w:w="0" w:type="auto"/>
          </w:tcPr>
          <w:p w14:paraId="6E444B8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Seatrou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D12667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0" w:type="auto"/>
          </w:tcPr>
          <w:p w14:paraId="55F1B6C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4FDB81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48B8B3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5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867ABE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C3B3D66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47AF429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6EACAE00" w14:textId="77777777" w:rsidTr="00F80D6F">
        <w:tc>
          <w:tcPr>
            <w:tcW w:w="0" w:type="auto"/>
          </w:tcPr>
          <w:p w14:paraId="383EEA3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B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0ACC5E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</w:tcPr>
          <w:p w14:paraId="5F3215E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F7EFB9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5876E7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2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7A54FB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2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BF0688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8830</w:t>
            </w:r>
          </w:p>
        </w:tc>
        <w:tc>
          <w:tcPr>
            <w:tcW w:w="0" w:type="auto"/>
          </w:tcPr>
          <w:p w14:paraId="10E6508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4F97D50E" w14:textId="77777777" w:rsidTr="00F80D6F">
        <w:tc>
          <w:tcPr>
            <w:tcW w:w="0" w:type="auto"/>
          </w:tcPr>
          <w:p w14:paraId="719C171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B Drum</w:t>
            </w:r>
          </w:p>
        </w:tc>
        <w:tc>
          <w:tcPr>
            <w:tcW w:w="0" w:type="auto"/>
          </w:tcPr>
          <w:p w14:paraId="0C2F503C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0" w:type="auto"/>
          </w:tcPr>
          <w:p w14:paraId="0E25D72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1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CBBC65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AB4C2E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6.3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3A62D2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4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91FEA9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7860</w:t>
            </w:r>
          </w:p>
        </w:tc>
        <w:tc>
          <w:tcPr>
            <w:tcW w:w="0" w:type="auto"/>
          </w:tcPr>
          <w:p w14:paraId="68779B9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7F58843E" w14:textId="77777777" w:rsidTr="00F80D6F">
        <w:tc>
          <w:tcPr>
            <w:tcW w:w="0" w:type="auto"/>
          </w:tcPr>
          <w:p w14:paraId="0ED5499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Catfish</w:t>
            </w:r>
          </w:p>
        </w:tc>
        <w:tc>
          <w:tcPr>
            <w:tcW w:w="0" w:type="auto"/>
          </w:tcPr>
          <w:p w14:paraId="2774CE9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</w:tcPr>
          <w:p w14:paraId="4727560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1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1CCB3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AAE154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372A25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CA351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8500</w:t>
            </w:r>
          </w:p>
        </w:tc>
        <w:tc>
          <w:tcPr>
            <w:tcW w:w="0" w:type="auto"/>
          </w:tcPr>
          <w:p w14:paraId="5B62FB8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5AF78F7A" w14:textId="77777777" w:rsidTr="00F80D6F">
        <w:tc>
          <w:tcPr>
            <w:tcW w:w="0" w:type="auto"/>
          </w:tcPr>
          <w:p w14:paraId="01D637B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Cat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1223037A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0" w:type="auto"/>
          </w:tcPr>
          <w:p w14:paraId="64491D1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3ECD31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6A0E5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2B5E1C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3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6A42B0C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4200</w:t>
            </w:r>
          </w:p>
        </w:tc>
        <w:tc>
          <w:tcPr>
            <w:tcW w:w="0" w:type="auto"/>
          </w:tcPr>
          <w:p w14:paraId="2314406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047B1846" w14:textId="77777777" w:rsidTr="00F80D6F">
        <w:tc>
          <w:tcPr>
            <w:tcW w:w="0" w:type="auto"/>
          </w:tcPr>
          <w:p w14:paraId="66480FE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Sm Sciaenids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597609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74</w:t>
            </w:r>
          </w:p>
        </w:tc>
        <w:tc>
          <w:tcPr>
            <w:tcW w:w="0" w:type="auto"/>
          </w:tcPr>
          <w:p w14:paraId="4B627AB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0ABF4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359103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ACFC66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FB2EA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9990</w:t>
            </w:r>
          </w:p>
        </w:tc>
        <w:tc>
          <w:tcPr>
            <w:tcW w:w="0" w:type="auto"/>
          </w:tcPr>
          <w:p w14:paraId="22391F8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16CC17DD" w14:textId="77777777" w:rsidTr="00F80D6F">
        <w:tc>
          <w:tcPr>
            <w:tcW w:w="0" w:type="auto"/>
          </w:tcPr>
          <w:p w14:paraId="015ED89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Sm Sciaenids</w:t>
            </w:r>
          </w:p>
        </w:tc>
        <w:tc>
          <w:tcPr>
            <w:tcW w:w="0" w:type="auto"/>
          </w:tcPr>
          <w:p w14:paraId="2EA73A26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0" w:type="auto"/>
          </w:tcPr>
          <w:p w14:paraId="606E86D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B38C76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47A1C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.8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316087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57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F4F876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7000</w:t>
            </w:r>
          </w:p>
        </w:tc>
        <w:tc>
          <w:tcPr>
            <w:tcW w:w="0" w:type="auto"/>
          </w:tcPr>
          <w:p w14:paraId="290A9A3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3AF77198" w14:textId="77777777" w:rsidTr="00F80D6F">
        <w:tc>
          <w:tcPr>
            <w:tcW w:w="0" w:type="auto"/>
          </w:tcPr>
          <w:p w14:paraId="2EBC3CD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Sheepshead</w:t>
            </w:r>
          </w:p>
        </w:tc>
        <w:tc>
          <w:tcPr>
            <w:tcW w:w="0" w:type="auto"/>
          </w:tcPr>
          <w:p w14:paraId="06780AB6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73</w:t>
            </w:r>
          </w:p>
        </w:tc>
        <w:tc>
          <w:tcPr>
            <w:tcW w:w="0" w:type="auto"/>
          </w:tcPr>
          <w:p w14:paraId="463F977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9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0A2CF0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0EC2F3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DCCA6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44E388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3700</w:t>
            </w:r>
          </w:p>
        </w:tc>
        <w:tc>
          <w:tcPr>
            <w:tcW w:w="0" w:type="auto"/>
          </w:tcPr>
          <w:p w14:paraId="67DA40D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53115CF1" w14:textId="77777777" w:rsidTr="00F80D6F">
        <w:tc>
          <w:tcPr>
            <w:tcW w:w="0" w:type="auto"/>
          </w:tcPr>
          <w:p w14:paraId="41CDB21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Sheepshead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B36802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11</w:t>
            </w:r>
          </w:p>
        </w:tc>
        <w:tc>
          <w:tcPr>
            <w:tcW w:w="0" w:type="auto"/>
          </w:tcPr>
          <w:p w14:paraId="44DE9FB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BA344D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194DFD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5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75D39D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E80C00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7120</w:t>
            </w:r>
          </w:p>
        </w:tc>
        <w:tc>
          <w:tcPr>
            <w:tcW w:w="0" w:type="auto"/>
          </w:tcPr>
          <w:p w14:paraId="7C548F7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62743136" w14:textId="77777777" w:rsidTr="00F80D6F">
        <w:tc>
          <w:tcPr>
            <w:tcW w:w="0" w:type="auto"/>
          </w:tcPr>
          <w:p w14:paraId="5C275BB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Flound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CF7923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0" w:type="auto"/>
          </w:tcPr>
          <w:p w14:paraId="70B0398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6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39C57F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E6BFA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25309E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6AF275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5000</w:t>
            </w:r>
          </w:p>
        </w:tc>
        <w:tc>
          <w:tcPr>
            <w:tcW w:w="0" w:type="auto"/>
          </w:tcPr>
          <w:p w14:paraId="6885720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21C61F2A" w14:textId="77777777" w:rsidTr="00F80D6F">
        <w:tc>
          <w:tcPr>
            <w:tcW w:w="0" w:type="auto"/>
          </w:tcPr>
          <w:p w14:paraId="1E90C71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Flounder</w:t>
            </w:r>
          </w:p>
        </w:tc>
        <w:tc>
          <w:tcPr>
            <w:tcW w:w="0" w:type="auto"/>
          </w:tcPr>
          <w:p w14:paraId="3331F14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32</w:t>
            </w:r>
          </w:p>
        </w:tc>
        <w:tc>
          <w:tcPr>
            <w:tcW w:w="0" w:type="auto"/>
          </w:tcPr>
          <w:p w14:paraId="1E03092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58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583633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819EA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3B041B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BD5C32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9320</w:t>
            </w:r>
          </w:p>
        </w:tc>
        <w:tc>
          <w:tcPr>
            <w:tcW w:w="0" w:type="auto"/>
          </w:tcPr>
          <w:p w14:paraId="12AD69F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46126F4C" w14:textId="77777777" w:rsidTr="00F80D6F">
        <w:tc>
          <w:tcPr>
            <w:tcW w:w="0" w:type="auto"/>
          </w:tcPr>
          <w:p w14:paraId="48A6553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Pinfish</w:t>
            </w:r>
          </w:p>
        </w:tc>
        <w:tc>
          <w:tcPr>
            <w:tcW w:w="0" w:type="auto"/>
          </w:tcPr>
          <w:p w14:paraId="301FF95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0" w:type="auto"/>
          </w:tcPr>
          <w:p w14:paraId="55AD810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72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C3CD8F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55D591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930D3C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13A3BA2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0100</w:t>
            </w:r>
          </w:p>
        </w:tc>
        <w:tc>
          <w:tcPr>
            <w:tcW w:w="0" w:type="auto"/>
          </w:tcPr>
          <w:p w14:paraId="420E9FB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2C6BE7A8" w14:textId="77777777" w:rsidTr="00F80D6F">
        <w:tc>
          <w:tcPr>
            <w:tcW w:w="0" w:type="auto"/>
          </w:tcPr>
          <w:p w14:paraId="4C44907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Pin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D665D72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</w:tcPr>
          <w:p w14:paraId="5B1BDE2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726E5E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A4F617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25A8D5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6EDE3AF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8750</w:t>
            </w:r>
          </w:p>
        </w:tc>
        <w:tc>
          <w:tcPr>
            <w:tcW w:w="0" w:type="auto"/>
          </w:tcPr>
          <w:p w14:paraId="6F445B3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541BE759" w14:textId="77777777" w:rsidTr="00F80D6F">
        <w:tc>
          <w:tcPr>
            <w:tcW w:w="0" w:type="auto"/>
          </w:tcPr>
          <w:p w14:paraId="42A2E4F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Menhaden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E375FE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00</w:t>
            </w:r>
          </w:p>
        </w:tc>
        <w:tc>
          <w:tcPr>
            <w:tcW w:w="0" w:type="auto"/>
          </w:tcPr>
          <w:p w14:paraId="2D67F2C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7D94A2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5FEAB2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5F91A7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0780CA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588A7E4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3210C58D" w14:textId="77777777" w:rsidTr="00F80D6F">
        <w:tc>
          <w:tcPr>
            <w:tcW w:w="0" w:type="auto"/>
          </w:tcPr>
          <w:p w14:paraId="4D8734F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Menhaden</w:t>
            </w:r>
          </w:p>
        </w:tc>
        <w:tc>
          <w:tcPr>
            <w:tcW w:w="0" w:type="auto"/>
          </w:tcPr>
          <w:p w14:paraId="57070C2B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0" w:type="auto"/>
          </w:tcPr>
          <w:p w14:paraId="446AA8C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5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ADAE93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B31988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8B6548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5D6A4A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2400</w:t>
            </w:r>
          </w:p>
        </w:tc>
        <w:tc>
          <w:tcPr>
            <w:tcW w:w="0" w:type="auto"/>
          </w:tcPr>
          <w:p w14:paraId="6678599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6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05342D4E" w14:textId="77777777" w:rsidTr="00F80D6F">
        <w:tc>
          <w:tcPr>
            <w:tcW w:w="0" w:type="auto"/>
          </w:tcPr>
          <w:p w14:paraId="48777CB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Mullet</w:t>
            </w:r>
          </w:p>
        </w:tc>
        <w:tc>
          <w:tcPr>
            <w:tcW w:w="0" w:type="auto"/>
          </w:tcPr>
          <w:p w14:paraId="2AF7CDFF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</w:tcPr>
          <w:p w14:paraId="7FA689D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3033E5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E7BA13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7E3ABD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445400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7280</w:t>
            </w:r>
          </w:p>
        </w:tc>
        <w:tc>
          <w:tcPr>
            <w:tcW w:w="0" w:type="auto"/>
          </w:tcPr>
          <w:p w14:paraId="2FB671B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18251AB0" w14:textId="77777777" w:rsidTr="00F80D6F">
        <w:tc>
          <w:tcPr>
            <w:tcW w:w="0" w:type="auto"/>
          </w:tcPr>
          <w:p w14:paraId="3DBABDF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Mulle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015674B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1028908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F3E1EB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D2CC30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9436D5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AC57A9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6510</w:t>
            </w:r>
          </w:p>
        </w:tc>
        <w:tc>
          <w:tcPr>
            <w:tcW w:w="0" w:type="auto"/>
          </w:tcPr>
          <w:p w14:paraId="04FDD01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6E0425E0" w14:textId="77777777" w:rsidTr="00F80D6F">
        <w:tc>
          <w:tcPr>
            <w:tcW w:w="0" w:type="auto"/>
          </w:tcPr>
          <w:p w14:paraId="627D8FF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nchovy Silverside</w:t>
            </w:r>
          </w:p>
        </w:tc>
        <w:tc>
          <w:tcPr>
            <w:tcW w:w="0" w:type="auto"/>
          </w:tcPr>
          <w:p w14:paraId="060952F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</w:tcPr>
          <w:p w14:paraId="2EBFE1A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5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241D34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2527F4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1E929F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8FB056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310A2A4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78C6F6E4" w14:textId="77777777" w:rsidTr="00F80D6F">
        <w:tc>
          <w:tcPr>
            <w:tcW w:w="0" w:type="auto"/>
          </w:tcPr>
          <w:p w14:paraId="302E04E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Gar</w:t>
            </w:r>
          </w:p>
        </w:tc>
        <w:tc>
          <w:tcPr>
            <w:tcW w:w="0" w:type="auto"/>
          </w:tcPr>
          <w:p w14:paraId="707ED59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34</w:t>
            </w:r>
          </w:p>
        </w:tc>
        <w:tc>
          <w:tcPr>
            <w:tcW w:w="0" w:type="auto"/>
          </w:tcPr>
          <w:p w14:paraId="4CD4696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A</m:t>
              </m:r>
            </m:oMath>
          </w:p>
        </w:tc>
        <w:tc>
          <w:tcPr>
            <w:tcW w:w="0" w:type="auto"/>
          </w:tcPr>
          <w:p w14:paraId="0BDD72B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</w:p>
        </w:tc>
        <w:tc>
          <w:tcPr>
            <w:tcW w:w="0" w:type="auto"/>
          </w:tcPr>
          <w:p w14:paraId="49866A1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</w:p>
        </w:tc>
        <w:tc>
          <w:tcPr>
            <w:tcW w:w="0" w:type="auto"/>
          </w:tcPr>
          <w:p w14:paraId="44A1A4A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835F3B6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1300</w:t>
            </w:r>
          </w:p>
        </w:tc>
        <w:tc>
          <w:tcPr>
            <w:tcW w:w="0" w:type="auto"/>
          </w:tcPr>
          <w:p w14:paraId="18D32F3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A</m:t>
              </m:r>
            </m:oMath>
          </w:p>
        </w:tc>
      </w:tr>
      <w:tr w:rsidR="00F80D6F" w:rsidRPr="00F80D6F" w14:paraId="50FC03B3" w14:textId="77777777" w:rsidTr="00F80D6F">
        <w:tc>
          <w:tcPr>
            <w:tcW w:w="0" w:type="auto"/>
          </w:tcPr>
          <w:p w14:paraId="03FA859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Stingray</w:t>
            </w:r>
          </w:p>
        </w:tc>
        <w:tc>
          <w:tcPr>
            <w:tcW w:w="0" w:type="auto"/>
          </w:tcPr>
          <w:p w14:paraId="3CE38F9A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0" w:type="auto"/>
          </w:tcPr>
          <w:p w14:paraId="0108E50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A</m:t>
              </m:r>
            </m:oMath>
          </w:p>
        </w:tc>
        <w:tc>
          <w:tcPr>
            <w:tcW w:w="0" w:type="auto"/>
          </w:tcPr>
          <w:p w14:paraId="4D48295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</w:p>
        </w:tc>
        <w:tc>
          <w:tcPr>
            <w:tcW w:w="0" w:type="auto"/>
          </w:tcPr>
          <w:p w14:paraId="6466037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</w:p>
        </w:tc>
        <w:tc>
          <w:tcPr>
            <w:tcW w:w="0" w:type="auto"/>
          </w:tcPr>
          <w:p w14:paraId="389F8E8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9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C2C720A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8000</w:t>
            </w:r>
          </w:p>
        </w:tc>
        <w:tc>
          <w:tcPr>
            <w:tcW w:w="0" w:type="auto"/>
          </w:tcPr>
          <w:p w14:paraId="301FDA0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60B748E5" w14:textId="77777777" w:rsidTr="00F80D6F">
        <w:tc>
          <w:tcPr>
            <w:tcW w:w="0" w:type="auto"/>
          </w:tcPr>
          <w:p w14:paraId="6F26DCF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Diving Birds</w:t>
            </w:r>
          </w:p>
        </w:tc>
        <w:tc>
          <w:tcPr>
            <w:tcW w:w="0" w:type="auto"/>
          </w:tcPr>
          <w:p w14:paraId="40F7E1FF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48</w:t>
            </w:r>
          </w:p>
        </w:tc>
        <w:tc>
          <w:tcPr>
            <w:tcW w:w="0" w:type="auto"/>
          </w:tcPr>
          <w:p w14:paraId="00A5CDA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1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73CE52B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4D48C77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5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7C183B0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89C5FF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00</w:t>
            </w:r>
          </w:p>
        </w:tc>
        <w:tc>
          <w:tcPr>
            <w:tcW w:w="0" w:type="auto"/>
          </w:tcPr>
          <w:p w14:paraId="321B69D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771F93A9" w14:textId="77777777" w:rsidTr="00F80D6F">
        <w:tc>
          <w:tcPr>
            <w:tcW w:w="0" w:type="auto"/>
          </w:tcPr>
          <w:p w14:paraId="72746E7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Pelicans</w:t>
            </w:r>
          </w:p>
        </w:tc>
        <w:tc>
          <w:tcPr>
            <w:tcW w:w="0" w:type="auto"/>
          </w:tcPr>
          <w:p w14:paraId="77BE3C3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45</w:t>
            </w:r>
          </w:p>
        </w:tc>
        <w:tc>
          <w:tcPr>
            <w:tcW w:w="0" w:type="auto"/>
          </w:tcPr>
          <w:p w14:paraId="581A0A2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7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7A03C50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7DAB192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7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27F0C53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5.41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ACA6C9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565</w:t>
            </w:r>
          </w:p>
        </w:tc>
        <w:tc>
          <w:tcPr>
            <w:tcW w:w="0" w:type="auto"/>
          </w:tcPr>
          <w:p w14:paraId="22B439F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6B8823FC" w14:textId="77777777" w:rsidTr="00F80D6F">
        <w:tc>
          <w:tcPr>
            <w:tcW w:w="0" w:type="auto"/>
          </w:tcPr>
          <w:p w14:paraId="1170B4A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Marsh Birds</w:t>
            </w:r>
          </w:p>
        </w:tc>
        <w:tc>
          <w:tcPr>
            <w:tcW w:w="0" w:type="auto"/>
          </w:tcPr>
          <w:p w14:paraId="2BD03B7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36</w:t>
            </w:r>
          </w:p>
        </w:tc>
        <w:tc>
          <w:tcPr>
            <w:tcW w:w="0" w:type="auto"/>
          </w:tcPr>
          <w:p w14:paraId="6E8656A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1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32B6A89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5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246DBE8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7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21334AE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7CDAEE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6250</w:t>
            </w:r>
          </w:p>
        </w:tc>
        <w:tc>
          <w:tcPr>
            <w:tcW w:w="0" w:type="auto"/>
          </w:tcPr>
          <w:p w14:paraId="38BAA63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144EEACF" w14:textId="77777777" w:rsidTr="00F80D6F">
        <w:tc>
          <w:tcPr>
            <w:tcW w:w="0" w:type="auto"/>
          </w:tcPr>
          <w:p w14:paraId="60D972B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Dolphins</w:t>
            </w:r>
          </w:p>
        </w:tc>
        <w:tc>
          <w:tcPr>
            <w:tcW w:w="0" w:type="auto"/>
          </w:tcPr>
          <w:p w14:paraId="1113574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55</w:t>
            </w:r>
          </w:p>
        </w:tc>
        <w:tc>
          <w:tcPr>
            <w:tcW w:w="0" w:type="auto"/>
          </w:tcPr>
          <w:p w14:paraId="2E076B5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6DAD1BA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250AC0F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5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</w:p>
        </w:tc>
        <w:tc>
          <w:tcPr>
            <w:tcW w:w="0" w:type="auto"/>
          </w:tcPr>
          <w:p w14:paraId="2899A1C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.24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8DFB47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02</w:t>
            </w:r>
          </w:p>
        </w:tc>
        <w:tc>
          <w:tcPr>
            <w:tcW w:w="0" w:type="auto"/>
          </w:tcPr>
          <w:p w14:paraId="291B386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5E6B5847" w14:textId="77777777" w:rsidTr="00F80D6F">
        <w:tc>
          <w:tcPr>
            <w:tcW w:w="0" w:type="auto"/>
          </w:tcPr>
          <w:p w14:paraId="3292CD8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Killifishes</w:t>
            </w:r>
          </w:p>
        </w:tc>
        <w:tc>
          <w:tcPr>
            <w:tcW w:w="0" w:type="auto"/>
          </w:tcPr>
          <w:p w14:paraId="44E4AFE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72</w:t>
            </w:r>
          </w:p>
        </w:tc>
        <w:tc>
          <w:tcPr>
            <w:tcW w:w="0" w:type="auto"/>
          </w:tcPr>
          <w:p w14:paraId="143E142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97FC1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5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DAE51E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389AF9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6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21FA1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3683193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75912AF3" w14:textId="77777777" w:rsidTr="00F80D6F">
        <w:tc>
          <w:tcPr>
            <w:tcW w:w="0" w:type="auto"/>
          </w:tcPr>
          <w:p w14:paraId="57267AF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lastRenderedPageBreak/>
              <w:t>Juv Panaeids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A47B05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2B44E14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C84562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BEA412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66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4D2625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613700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4500</w:t>
            </w:r>
          </w:p>
        </w:tc>
        <w:tc>
          <w:tcPr>
            <w:tcW w:w="0" w:type="auto"/>
          </w:tcPr>
          <w:p w14:paraId="72BDC73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65262C75" w14:textId="77777777" w:rsidTr="00F80D6F">
        <w:tc>
          <w:tcPr>
            <w:tcW w:w="0" w:type="auto"/>
          </w:tcPr>
          <w:p w14:paraId="5D29AAA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Panaeids</w:t>
            </w:r>
          </w:p>
        </w:tc>
        <w:tc>
          <w:tcPr>
            <w:tcW w:w="0" w:type="auto"/>
          </w:tcPr>
          <w:p w14:paraId="2285BF8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0" w:type="auto"/>
          </w:tcPr>
          <w:p w14:paraId="0011BAF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5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33D970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D7BB7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9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B3F962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3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16F37EC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2500</w:t>
            </w:r>
          </w:p>
        </w:tc>
        <w:tc>
          <w:tcPr>
            <w:tcW w:w="0" w:type="auto"/>
          </w:tcPr>
          <w:p w14:paraId="22C11A9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2B789F55" w14:textId="77777777" w:rsidTr="00F80D6F">
        <w:tc>
          <w:tcPr>
            <w:tcW w:w="0" w:type="auto"/>
          </w:tcPr>
          <w:p w14:paraId="048477C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Juv Blue Crab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8F40BC5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37</w:t>
            </w:r>
          </w:p>
        </w:tc>
        <w:tc>
          <w:tcPr>
            <w:tcW w:w="0" w:type="auto"/>
          </w:tcPr>
          <w:p w14:paraId="757475C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D7651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54E829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FF3D2A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7E4888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7600</w:t>
            </w:r>
          </w:p>
        </w:tc>
        <w:tc>
          <w:tcPr>
            <w:tcW w:w="0" w:type="auto"/>
          </w:tcPr>
          <w:p w14:paraId="6555E68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6CE91592" w14:textId="77777777" w:rsidTr="00F80D6F">
        <w:tc>
          <w:tcPr>
            <w:tcW w:w="0" w:type="auto"/>
          </w:tcPr>
          <w:p w14:paraId="4D8549C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Adu Blue Crab</w:t>
            </w:r>
          </w:p>
        </w:tc>
        <w:tc>
          <w:tcPr>
            <w:tcW w:w="0" w:type="auto"/>
          </w:tcPr>
          <w:p w14:paraId="0D6B7511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0" w:type="auto"/>
          </w:tcPr>
          <w:p w14:paraId="6E76BBA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56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C09010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078646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5B0592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5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958D43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8200</w:t>
            </w:r>
          </w:p>
        </w:tc>
        <w:tc>
          <w:tcPr>
            <w:tcW w:w="0" w:type="auto"/>
          </w:tcPr>
          <w:p w14:paraId="3FD1C11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6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49C6109E" w14:textId="77777777" w:rsidTr="00F80D6F">
        <w:tc>
          <w:tcPr>
            <w:tcW w:w="0" w:type="auto"/>
          </w:tcPr>
          <w:p w14:paraId="44ED852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Carn Insects</w:t>
            </w:r>
          </w:p>
        </w:tc>
        <w:tc>
          <w:tcPr>
            <w:tcW w:w="0" w:type="auto"/>
          </w:tcPr>
          <w:p w14:paraId="671A714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68</w:t>
            </w:r>
          </w:p>
        </w:tc>
        <w:tc>
          <w:tcPr>
            <w:tcW w:w="0" w:type="auto"/>
          </w:tcPr>
          <w:p w14:paraId="7C79770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17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AD8428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357C053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71DFD05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hyperlink r:id="rId5">
              <w:r w:rsidRPr="00F80D6F">
                <w:rPr>
                  <w:rStyle w:val="Hyperlink"/>
                  <w:rFonts w:ascii="Times New Roman" w:hAnsi="Times New Roman" w:cs="Times New Roman"/>
                </w:rPr>
                <w:t>0.3$^@$</w:t>
              </w:r>
            </w:hyperlink>
          </w:p>
        </w:tc>
        <w:tc>
          <w:tcPr>
            <w:tcW w:w="0" w:type="auto"/>
          </w:tcPr>
          <w:p w14:paraId="3249560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4276271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2C4F0E75" w14:textId="77777777" w:rsidTr="00F80D6F">
        <w:tc>
          <w:tcPr>
            <w:tcW w:w="0" w:type="auto"/>
          </w:tcPr>
          <w:p w14:paraId="4E785BE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Grass Shrimp</w:t>
            </w:r>
          </w:p>
        </w:tc>
        <w:tc>
          <w:tcPr>
            <w:tcW w:w="0" w:type="auto"/>
          </w:tcPr>
          <w:p w14:paraId="7A69C8D0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4749B9F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271046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4C41B3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25622B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D7EB6CC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613794A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726800AF" w14:textId="77777777" w:rsidTr="00F80D6F">
        <w:tc>
          <w:tcPr>
            <w:tcW w:w="0" w:type="auto"/>
          </w:tcPr>
          <w:p w14:paraId="6FEA6A0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Other Crabs</w:t>
            </w:r>
          </w:p>
        </w:tc>
        <w:tc>
          <w:tcPr>
            <w:tcW w:w="0" w:type="auto"/>
          </w:tcPr>
          <w:p w14:paraId="0EF2925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0AE500E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E615E7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871B0F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9E638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35DC2B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6F03733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63CE220F" w14:textId="77777777" w:rsidTr="00F80D6F">
        <w:tc>
          <w:tcPr>
            <w:tcW w:w="0" w:type="auto"/>
          </w:tcPr>
          <w:p w14:paraId="1AEF359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Herb Insects</w:t>
            </w:r>
          </w:p>
        </w:tc>
        <w:tc>
          <w:tcPr>
            <w:tcW w:w="0" w:type="auto"/>
          </w:tcPr>
          <w:p w14:paraId="65E7604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78658B1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A96B30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325EBEC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77C9AAB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hyperlink r:id="rId6">
              <w:r w:rsidRPr="00F80D6F">
                <w:rPr>
                  <w:rStyle w:val="Hyperlink"/>
                  <w:rFonts w:ascii="Times New Roman" w:hAnsi="Times New Roman" w:cs="Times New Roman"/>
                </w:rPr>
                <w:t>0.3$^@$</w:t>
              </w:r>
            </w:hyperlink>
          </w:p>
        </w:tc>
        <w:tc>
          <w:tcPr>
            <w:tcW w:w="0" w:type="auto"/>
          </w:tcPr>
          <w:p w14:paraId="0EA700D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37D7907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686292A1" w14:textId="77777777" w:rsidTr="00F80D6F">
        <w:tc>
          <w:tcPr>
            <w:tcW w:w="0" w:type="auto"/>
          </w:tcPr>
          <w:p w14:paraId="75FD8AD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Zooplankton</w:t>
            </w:r>
          </w:p>
        </w:tc>
        <w:tc>
          <w:tcPr>
            <w:tcW w:w="0" w:type="auto"/>
          </w:tcPr>
          <w:p w14:paraId="1AC346F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508595A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FCAABB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8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D2A5DF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84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D64192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4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4251AF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3900</w:t>
            </w:r>
          </w:p>
        </w:tc>
        <w:tc>
          <w:tcPr>
            <w:tcW w:w="0" w:type="auto"/>
          </w:tcPr>
          <w:p w14:paraId="4E88925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4A31E524" w14:textId="77777777" w:rsidTr="00F80D6F">
        <w:tc>
          <w:tcPr>
            <w:tcW w:w="0" w:type="auto"/>
          </w:tcPr>
          <w:p w14:paraId="28A01CD5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Oyster Spat</w:t>
            </w:r>
          </w:p>
        </w:tc>
        <w:tc>
          <w:tcPr>
            <w:tcW w:w="0" w:type="auto"/>
          </w:tcPr>
          <w:p w14:paraId="217ED1E6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1947391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3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C65638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8A8BCF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C651D2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E1D26F6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5000</w:t>
            </w:r>
          </w:p>
        </w:tc>
        <w:tc>
          <w:tcPr>
            <w:tcW w:w="0" w:type="auto"/>
          </w:tcPr>
          <w:p w14:paraId="0F6C562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0318E4B9" w14:textId="77777777" w:rsidTr="00F80D6F">
        <w:tc>
          <w:tcPr>
            <w:tcW w:w="0" w:type="auto"/>
          </w:tcPr>
          <w:p w14:paraId="7730812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Seed Oyster</w:t>
            </w:r>
          </w:p>
        </w:tc>
        <w:tc>
          <w:tcPr>
            <w:tcW w:w="0" w:type="auto"/>
          </w:tcPr>
          <w:p w14:paraId="1AD77E4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58150E3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AD011D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B48B96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FE420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6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83889B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12300</w:t>
            </w:r>
          </w:p>
        </w:tc>
        <w:tc>
          <w:tcPr>
            <w:tcW w:w="0" w:type="auto"/>
          </w:tcPr>
          <w:p w14:paraId="1C083D0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753CB7F5" w14:textId="77777777" w:rsidTr="00F80D6F">
        <w:tc>
          <w:tcPr>
            <w:tcW w:w="0" w:type="auto"/>
          </w:tcPr>
          <w:p w14:paraId="6D0B37C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Sack Oyst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2673AA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2D41674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68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124673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97661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7346F6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83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1A27D3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4000</w:t>
            </w:r>
          </w:p>
        </w:tc>
        <w:tc>
          <w:tcPr>
            <w:tcW w:w="0" w:type="auto"/>
          </w:tcPr>
          <w:p w14:paraId="11AB573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44235EC2" w14:textId="77777777" w:rsidTr="00F80D6F">
        <w:tc>
          <w:tcPr>
            <w:tcW w:w="0" w:type="auto"/>
          </w:tcPr>
          <w:p w14:paraId="356A24F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Oyster Drill</w:t>
            </w:r>
          </w:p>
        </w:tc>
        <w:tc>
          <w:tcPr>
            <w:tcW w:w="0" w:type="auto"/>
          </w:tcPr>
          <w:p w14:paraId="441823F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</w:tcPr>
          <w:p w14:paraId="6D28A29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AF1FE8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0BE572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121A83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7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34013C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2C43E7E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F80D6F" w:rsidRPr="00F80D6F" w14:paraId="1A7349F3" w14:textId="77777777" w:rsidTr="00F80D6F">
        <w:tc>
          <w:tcPr>
            <w:tcW w:w="0" w:type="auto"/>
          </w:tcPr>
          <w:p w14:paraId="1BF6FEE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Mollusks</w:t>
            </w:r>
          </w:p>
        </w:tc>
        <w:tc>
          <w:tcPr>
            <w:tcW w:w="0" w:type="auto"/>
          </w:tcPr>
          <w:p w14:paraId="6D9E0097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18999C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6DDBAD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354B50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3B0892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68A9A4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7E4E3C7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447A4B3E" w14:textId="77777777" w:rsidTr="00F80D6F">
        <w:tc>
          <w:tcPr>
            <w:tcW w:w="0" w:type="auto"/>
          </w:tcPr>
          <w:p w14:paraId="53E8AE2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Benthic Inverts</w:t>
            </w:r>
          </w:p>
        </w:tc>
        <w:tc>
          <w:tcPr>
            <w:tcW w:w="0" w:type="auto"/>
          </w:tcPr>
          <w:p w14:paraId="206D8421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0" w:type="auto"/>
          </w:tcPr>
          <w:p w14:paraId="2472B2C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F41D03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ADCB55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026177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98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05ED4B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20500</w:t>
            </w:r>
          </w:p>
        </w:tc>
        <w:tc>
          <w:tcPr>
            <w:tcW w:w="0" w:type="auto"/>
          </w:tcPr>
          <w:p w14:paraId="6113824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0376AF57" w14:textId="77777777" w:rsidTr="00F80D6F">
        <w:tc>
          <w:tcPr>
            <w:tcW w:w="0" w:type="auto"/>
          </w:tcPr>
          <w:p w14:paraId="22A554C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Marsh Plants</w:t>
            </w:r>
          </w:p>
        </w:tc>
        <w:tc>
          <w:tcPr>
            <w:tcW w:w="0" w:type="auto"/>
          </w:tcPr>
          <w:p w14:paraId="3BB131AD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17CB913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</w:p>
        </w:tc>
        <w:tc>
          <w:tcPr>
            <w:tcW w:w="0" w:type="auto"/>
          </w:tcPr>
          <w:p w14:paraId="778EBCE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.9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</w:p>
        </w:tc>
        <w:tc>
          <w:tcPr>
            <w:tcW w:w="0" w:type="auto"/>
          </w:tcPr>
          <w:p w14:paraId="39F0CBA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5C2475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91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937EE35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21BA4F0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3D89F122" w14:textId="77777777" w:rsidTr="00F80D6F">
        <w:tc>
          <w:tcPr>
            <w:tcW w:w="0" w:type="auto"/>
          </w:tcPr>
          <w:p w14:paraId="7B31506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SAV</w:t>
            </w:r>
          </w:p>
        </w:tc>
        <w:tc>
          <w:tcPr>
            <w:tcW w:w="0" w:type="auto"/>
          </w:tcPr>
          <w:p w14:paraId="2DE586C9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5970961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9.7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F3A349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9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6FF541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C4A307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53299A8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513D73A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5FA3F228" w14:textId="77777777" w:rsidTr="00F80D6F">
        <w:tc>
          <w:tcPr>
            <w:tcW w:w="0" w:type="auto"/>
          </w:tcPr>
          <w:p w14:paraId="6FF472A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Benthic Microalgae</w:t>
            </w:r>
          </w:p>
        </w:tc>
        <w:tc>
          <w:tcPr>
            <w:tcW w:w="0" w:type="auto"/>
          </w:tcPr>
          <w:p w14:paraId="0FE04213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295383AF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2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3EF8D9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816C7F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D025C3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7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E97C19C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3EEB302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44C8F00C" w14:textId="77777777" w:rsidTr="00F80D6F">
        <w:tc>
          <w:tcPr>
            <w:tcW w:w="0" w:type="auto"/>
          </w:tcPr>
          <w:p w14:paraId="2F8DD12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Phytoplankton</w:t>
            </w:r>
          </w:p>
        </w:tc>
        <w:tc>
          <w:tcPr>
            <w:tcW w:w="0" w:type="auto"/>
          </w:tcPr>
          <w:p w14:paraId="6E9CCEB4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10B2C8E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2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5D2F78D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96FB2B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D26FB4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3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B83B26E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366110A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  <w:tr w:rsidR="00F80D6F" w:rsidRPr="00F80D6F" w14:paraId="1C7BD767" w14:textId="77777777" w:rsidTr="00F80D6F">
        <w:tc>
          <w:tcPr>
            <w:tcW w:w="0" w:type="auto"/>
          </w:tcPr>
          <w:p w14:paraId="6BADCF3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Detritus</w:t>
            </w:r>
          </w:p>
        </w:tc>
        <w:tc>
          <w:tcPr>
            <w:tcW w:w="0" w:type="auto"/>
          </w:tcPr>
          <w:p w14:paraId="05F3E03B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77EDEA28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7D3CFF9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826DFE9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668B83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A6F4C1A" w14:textId="77777777" w:rsidR="00F80D6F" w:rsidRPr="00F80D6F" w:rsidRDefault="00F80D6F" w:rsidP="00F80D6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0AC757B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w:r w:rsidRPr="00F80D6F">
              <w:rPr>
                <w:rFonts w:ascii="Times New Roman" w:hAnsi="Times New Roman" w:cs="Times New Roman"/>
              </w:rPr>
              <w:t>0</w:t>
            </w:r>
          </w:p>
        </w:tc>
      </w:tr>
    </w:tbl>
    <w:p w14:paraId="56034370" w14:textId="77777777" w:rsidR="00F80D6F" w:rsidRPr="00F80D6F" w:rsidRDefault="00F80D6F" w:rsidP="00F80D6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5270"/>
      </w:tblGrid>
      <w:tr w:rsidR="00F80D6F" w:rsidRPr="00F80D6F" w14:paraId="4A47D295" w14:textId="77777777" w:rsidTr="00F80D6F">
        <w:tc>
          <w:tcPr>
            <w:tcW w:w="0" w:type="auto"/>
          </w:tcPr>
          <w:p w14:paraId="563F024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De Mutsert et al. 2017</w:t>
            </w:r>
          </w:p>
        </w:tc>
      </w:tr>
      <w:tr w:rsidR="00F80D6F" w:rsidRPr="00F80D6F" w14:paraId="387F3AF6" w14:textId="77777777" w:rsidTr="00F80D6F">
        <w:tc>
          <w:tcPr>
            <w:tcW w:w="0" w:type="auto"/>
          </w:tcPr>
          <w:p w14:paraId="4066881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C.W. Martin 2022, expert opinion</w:t>
            </w:r>
          </w:p>
        </w:tc>
      </w:tr>
      <w:tr w:rsidR="00F80D6F" w:rsidRPr="00F80D6F" w14:paraId="6C66AF09" w14:textId="77777777" w:rsidTr="00F80D6F">
        <w:tc>
          <w:tcPr>
            <w:tcW w:w="0" w:type="auto"/>
          </w:tcPr>
          <w:p w14:paraId="0405C51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Murie et al. 2009</w:t>
            </w:r>
          </w:p>
        </w:tc>
      </w:tr>
      <w:tr w:rsidR="00F80D6F" w:rsidRPr="00F80D6F" w14:paraId="0CC556A3" w14:textId="77777777" w:rsidTr="00F80D6F">
        <w:tc>
          <w:tcPr>
            <w:tcW w:w="0" w:type="auto"/>
          </w:tcPr>
          <w:p w14:paraId="3A55E880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Pauly, 1998</w:t>
            </w:r>
          </w:p>
        </w:tc>
      </w:tr>
      <w:tr w:rsidR="00F80D6F" w:rsidRPr="00F80D6F" w14:paraId="5C149AFF" w14:textId="77777777" w:rsidTr="00F80D6F">
        <w:tc>
          <w:tcPr>
            <w:tcW w:w="0" w:type="auto"/>
          </w:tcPr>
          <w:p w14:paraId="0999606B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Sage et al. 1972</w:t>
            </w:r>
          </w:p>
        </w:tc>
      </w:tr>
      <w:tr w:rsidR="00F80D6F" w:rsidRPr="00F80D6F" w14:paraId="7BE491B8" w14:textId="77777777" w:rsidTr="00F80D6F">
        <w:tc>
          <w:tcPr>
            <w:tcW w:w="0" w:type="auto"/>
          </w:tcPr>
          <w:p w14:paraId="1D8B1656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De Mutsert et al. 2016</w:t>
            </w:r>
          </w:p>
        </w:tc>
      </w:tr>
      <w:tr w:rsidR="00F80D6F" w:rsidRPr="00F80D6F" w14:paraId="30609DDE" w14:textId="77777777" w:rsidTr="00F80D6F">
        <w:tc>
          <w:tcPr>
            <w:tcW w:w="0" w:type="auto"/>
          </w:tcPr>
          <w:p w14:paraId="0AB72DB1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Geers, 2012</w:t>
            </w:r>
          </w:p>
        </w:tc>
      </w:tr>
      <w:tr w:rsidR="00F80D6F" w:rsidRPr="00F80D6F" w14:paraId="4432EDF0" w14:textId="77777777" w:rsidTr="00F80D6F">
        <w:tc>
          <w:tcPr>
            <w:tcW w:w="0" w:type="auto"/>
          </w:tcPr>
          <w:p w14:paraId="05951AD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Deehr et al. 2014</w:t>
            </w:r>
          </w:p>
        </w:tc>
      </w:tr>
      <w:tr w:rsidR="00F80D6F" w:rsidRPr="00F80D6F" w14:paraId="3396B6C6" w14:textId="77777777" w:rsidTr="00F80D6F">
        <w:tc>
          <w:tcPr>
            <w:tcW w:w="0" w:type="auto"/>
          </w:tcPr>
          <w:p w14:paraId="70DEEF7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McDonald et al. 2017</w:t>
            </w:r>
          </w:p>
        </w:tc>
      </w:tr>
      <w:tr w:rsidR="00F80D6F" w:rsidRPr="00F80D6F" w14:paraId="59E80469" w14:textId="77777777" w:rsidTr="00F80D6F">
        <w:tc>
          <w:tcPr>
            <w:tcW w:w="0" w:type="auto"/>
          </w:tcPr>
          <w:p w14:paraId="37EEA977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Bejarano et al. 2017</w:t>
            </w:r>
          </w:p>
        </w:tc>
      </w:tr>
      <w:tr w:rsidR="00F80D6F" w:rsidRPr="00F80D6F" w14:paraId="0FCF25DC" w14:textId="77777777" w:rsidTr="00F80D6F">
        <w:tc>
          <w:tcPr>
            <w:tcW w:w="0" w:type="auto"/>
          </w:tcPr>
          <w:p w14:paraId="34FE033E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Wolff et al. 2000</w:t>
            </w:r>
          </w:p>
        </w:tc>
      </w:tr>
      <w:tr w:rsidR="00F80D6F" w:rsidRPr="00F80D6F" w14:paraId="38D01B46" w14:textId="77777777" w:rsidTr="00F80D6F">
        <w:tc>
          <w:tcPr>
            <w:tcW w:w="0" w:type="auto"/>
          </w:tcPr>
          <w:p w14:paraId="18EC3594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Lin and Mendelssohn, 2012</w:t>
            </w:r>
          </w:p>
        </w:tc>
      </w:tr>
      <w:tr w:rsidR="00F80D6F" w:rsidRPr="00F80D6F" w14:paraId="4D34BDB9" w14:textId="77777777" w:rsidTr="00F80D6F">
        <w:tc>
          <w:tcPr>
            <w:tcW w:w="0" w:type="auto"/>
          </w:tcPr>
          <w:p w14:paraId="22B3223A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Hill and Roberts, 2017</w:t>
            </w:r>
          </w:p>
        </w:tc>
      </w:tr>
      <w:tr w:rsidR="00F80D6F" w:rsidRPr="00F80D6F" w14:paraId="0E58F800" w14:textId="77777777" w:rsidTr="00F80D6F">
        <w:tc>
          <w:tcPr>
            <w:tcW w:w="0" w:type="auto"/>
          </w:tcPr>
          <w:p w14:paraId="7B5F33F3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Leading stanza</w:t>
            </w:r>
          </w:p>
        </w:tc>
      </w:tr>
      <w:tr w:rsidR="00F80D6F" w:rsidRPr="00F80D6F" w14:paraId="4FAAB1AD" w14:textId="77777777" w:rsidTr="00F80D6F">
        <w:tc>
          <w:tcPr>
            <w:tcW w:w="0" w:type="auto"/>
          </w:tcPr>
          <w:p w14:paraId="062EE242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Solved by Rpath</w:t>
            </w:r>
          </w:p>
        </w:tc>
      </w:tr>
      <w:tr w:rsidR="00F80D6F" w:rsidRPr="00F80D6F" w14:paraId="5C3BC29F" w14:textId="77777777" w:rsidTr="00F80D6F">
        <w:tc>
          <w:tcPr>
            <w:tcW w:w="0" w:type="auto"/>
          </w:tcPr>
          <w:p w14:paraId="626F206C" w14:textId="77777777" w:rsidR="00F80D6F" w:rsidRPr="00F80D6F" w:rsidRDefault="00F80D6F" w:rsidP="00F80D6F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  <w:r w:rsidRPr="00F80D6F">
              <w:rPr>
                <w:rFonts w:ascii="Times New Roman" w:hAnsi="Times New Roman" w:cs="Times New Roman"/>
              </w:rPr>
              <w:t xml:space="preserve"> Sensitivity of results to this paramter was minimal</w:t>
            </w:r>
          </w:p>
        </w:tc>
      </w:tr>
    </w:tbl>
    <w:p w14:paraId="7BA64379" w14:textId="77777777" w:rsidR="00F80D6F" w:rsidRDefault="00F80D6F" w:rsidP="00F80D6F"/>
    <w:p w14:paraId="0DCDD52A" w14:textId="2C77546C" w:rsidR="00571076" w:rsidRDefault="00571076"/>
    <w:p w14:paraId="6CBB1C3B" w14:textId="0C696027" w:rsidR="003B1EA3" w:rsidRPr="0063781F" w:rsidRDefault="003B1EA3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2  Distributions used for bootstrapping functional responses. Distributions are similar to those used by Koehn et </w:t>
      </w:r>
      <w:r>
        <w:rPr>
          <w:rFonts w:ascii="Times New Roman" w:hAnsi="Times New Roman" w:cs="Times New Roman"/>
          <w:i/>
          <w:sz w:val="24"/>
          <w:szCs w:val="24"/>
        </w:rPr>
        <w:t>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wPjbxaL","properties":{"formattedCitation":"(2017)","plainCitation":"(2017)","noteIndex":0},"citationItems":[{"id":1699,"uris":["http://zotero.org/users/783258/items/E8CVRNNG"],"uri":["http://zotero.org/users/783258/items/E8CVRNNG"],"itemData":{"id":1699,"type":"article-journal","title":"Trade-offs between forage fish fisheries and their predators in the California Current","container-title":"ICES Journal of Marine Science","page":"2448-2458","volume":"74","issue":"9","source":"academic-oup-com.proxy.libraries.rutgers.edu","abstract":"Abstract.  Forage fish generate economic benefits through directed fisheries, but also generate benefits through their role as prey to other valued species (lar","DOI":"10.1093/icesjms/fsx072","ISSN":"1054-3139","journalAbbreviation":"ICES J Mar Sci","language":"en","author":[{"family":"Koehn","given":"Laura E."},{"family":"Essington","given":"Timothy E."},{"family":"Marshall","given":"Kristin N."},{"family":"Sydeman","given":"William J."},{"family":"Szoboszlai","given":"Amber I."},{"family":"Thayer","given":"Julie A."}],"issued":{"date-parts":[["2017",12,1]]}},"suppress-author":true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3781F">
        <w:rPr>
          <w:rFonts w:ascii="Times New Roman" w:hAnsi="Times New Roman" w:cs="Times New Roman"/>
          <w:sz w:val="24"/>
        </w:rPr>
        <w:t>(2017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3117"/>
        <w:gridCol w:w="1497"/>
      </w:tblGrid>
      <w:tr w:rsidR="003B1EA3" w14:paraId="574F8E3E" w14:textId="77777777" w:rsidTr="006D105D">
        <w:tc>
          <w:tcPr>
            <w:tcW w:w="2076" w:type="dxa"/>
            <w:tcBorders>
              <w:top w:val="single" w:sz="4" w:space="0" w:color="auto"/>
              <w:bottom w:val="single" w:sz="4" w:space="0" w:color="auto"/>
            </w:tcBorders>
          </w:tcPr>
          <w:p w14:paraId="6136F506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meter symbo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462CF1C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</w:tcPr>
          <w:p w14:paraId="2DB0162D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ion</w:t>
            </w:r>
          </w:p>
        </w:tc>
      </w:tr>
      <w:tr w:rsidR="003B1EA3" w14:paraId="0D220EED" w14:textId="77777777" w:rsidTr="006D105D">
        <w:tc>
          <w:tcPr>
            <w:tcW w:w="2076" w:type="dxa"/>
            <w:tcBorders>
              <w:top w:val="single" w:sz="4" w:space="0" w:color="auto"/>
            </w:tcBorders>
          </w:tcPr>
          <w:p w14:paraId="2210CE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γ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9DB1026" w14:textId="77777777" w:rsidR="003B1EA3" w:rsidRPr="0063781F" w:rsidRDefault="003B1EA3" w:rsidP="006D105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 mortality density-dependence for group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497" w:type="dxa"/>
            <w:tcBorders>
              <w:top w:val="single" w:sz="4" w:space="0" w:color="auto"/>
            </w:tcBorders>
          </w:tcPr>
          <w:p w14:paraId="6407750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3, 12)</w:t>
            </w:r>
          </w:p>
        </w:tc>
      </w:tr>
      <w:tr w:rsidR="003B1EA3" w14:paraId="7B4E20A6" w14:textId="77777777" w:rsidTr="006D105D">
        <w:tc>
          <w:tcPr>
            <w:tcW w:w="2076" w:type="dxa"/>
          </w:tcPr>
          <w:p w14:paraId="6EA34B1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47859">
              <w:rPr>
                <w:rFonts w:ascii="Times New Roman" w:hAnsi="Times New Roman" w:cs="Times New Roman"/>
                <w:i/>
                <w:sz w:val="24"/>
                <w:szCs w:val="24"/>
              </w:rPr>
              <w:t>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3117" w:type="dxa"/>
          </w:tcPr>
          <w:p w14:paraId="0984F658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y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CEB55F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12,3)</w:t>
            </w:r>
          </w:p>
        </w:tc>
      </w:tr>
      <w:tr w:rsidR="003B1EA3" w14:paraId="307029BF" w14:textId="77777777" w:rsidTr="006D105D">
        <w:tc>
          <w:tcPr>
            <w:tcW w:w="2076" w:type="dxa"/>
          </w:tcPr>
          <w:p w14:paraId="7F476F6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ε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3117" w:type="dxa"/>
          </w:tcPr>
          <w:p w14:paraId="728A6A75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ator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322FD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2,2)</w:t>
            </w:r>
          </w:p>
        </w:tc>
      </w:tr>
    </w:tbl>
    <w:p w14:paraId="0C0FC478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AC2A107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15419FFD" w14:textId="77A882EC" w:rsidR="0066094C" w:rsidRDefault="0066094C" w:rsidP="00D43F65">
      <w:pPr>
        <w:rPr>
          <w:rFonts w:ascii="Times New Roman" w:hAnsi="Times New Roman" w:cs="Times New Roman"/>
          <w:sz w:val="24"/>
          <w:szCs w:val="24"/>
        </w:rPr>
      </w:pPr>
    </w:p>
    <w:p w14:paraId="16B3A1D4" w14:textId="045412DE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86481C0" w14:textId="32D277F2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C10E531" w14:textId="77777777" w:rsidR="00300B50" w:rsidRDefault="00300B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E4295E" w14:textId="0E227C8D" w:rsidR="007122C3" w:rsidRDefault="0044385A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050F70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4pt;height:332.4pt">
            <v:imagedata r:id="rId7" o:title="map"/>
          </v:shape>
        </w:pict>
      </w:r>
    </w:p>
    <w:p w14:paraId="4F50468B" w14:textId="068D2A03" w:rsidR="003B1EA3" w:rsidRDefault="006D10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  Map of the region</w:t>
      </w:r>
    </w:p>
    <w:p w14:paraId="7A95FC98" w14:textId="6708596A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465B1DA3" w14:textId="308CBFCC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2A6B6D3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3561D99A" w14:textId="38D6607A" w:rsidR="00B862FD" w:rsidRDefault="00300B50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22A11D1C">
          <v:shape id="_x0000_i1031" type="#_x0000_t75" style="width:468pt;height:468pt">
            <v:imagedata r:id="rId8" o:title="foodweb"/>
          </v:shape>
        </w:pict>
      </w:r>
    </w:p>
    <w:p w14:paraId="7294907A" w14:textId="712D7BD3" w:rsidR="000B1CC8" w:rsidRDefault="001400B0" w:rsidP="000B1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0B1CC8">
        <w:rPr>
          <w:rFonts w:ascii="Times New Roman" w:hAnsi="Times New Roman" w:cs="Times New Roman"/>
          <w:sz w:val="24"/>
          <w:szCs w:val="24"/>
        </w:rPr>
        <w:t xml:space="preserve"> Diagram of Rpath food web model</w:t>
      </w:r>
    </w:p>
    <w:p w14:paraId="5D6E7BE9" w14:textId="77777777" w:rsidR="000B1CC8" w:rsidRPr="00285595" w:rsidRDefault="000B1CC8" w:rsidP="00D43F65">
      <w:pPr>
        <w:rPr>
          <w:rFonts w:ascii="Times New Roman" w:hAnsi="Times New Roman" w:cs="Times New Roman"/>
          <w:sz w:val="24"/>
          <w:szCs w:val="24"/>
        </w:rPr>
      </w:pPr>
    </w:p>
    <w:p w14:paraId="08E37C96" w14:textId="3C147B19" w:rsidR="0063781F" w:rsidRDefault="00BB688A" w:rsidP="00D43F65">
      <w:r>
        <w:rPr>
          <w:noProof/>
        </w:rPr>
        <w:lastRenderedPageBreak/>
        <w:t xml:space="preserve"> </w:t>
      </w:r>
      <w:r w:rsidR="00300B50">
        <w:rPr>
          <w:noProof/>
        </w:rPr>
        <w:pict w14:anchorId="142C3F6B">
          <v:shape id="_x0000_i1033" type="#_x0000_t75" style="width:468pt;height:363.6pt">
            <v:imagedata r:id="rId9" o:title="direct-mortality"/>
          </v:shape>
        </w:pict>
      </w:r>
    </w:p>
    <w:p w14:paraId="64760102" w14:textId="5F70B2CC" w:rsidR="0063781F" w:rsidRPr="0063781F" w:rsidRDefault="00285595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r w:rsidR="007679AE">
        <w:rPr>
          <w:rFonts w:ascii="Times New Roman" w:hAnsi="Times New Roman" w:cs="Times New Roman"/>
          <w:sz w:val="24"/>
          <w:szCs w:val="24"/>
        </w:rPr>
        <w:t>3</w:t>
      </w:r>
      <w:r w:rsidR="0063781F">
        <w:rPr>
          <w:rFonts w:ascii="Times New Roman" w:hAnsi="Times New Roman" w:cs="Times New Roman"/>
          <w:sz w:val="24"/>
          <w:szCs w:val="24"/>
        </w:rPr>
        <w:t xml:space="preserve">  Proportion of total mortality directly induced by predators and fishing on juvenile and adult stanzas of five key fish and invertebrate functional groups.</w:t>
      </w:r>
    </w:p>
    <w:p w14:paraId="204E5696" w14:textId="665C36B9" w:rsidR="0063781F" w:rsidRDefault="0063781F" w:rsidP="00D43F65"/>
    <w:p w14:paraId="20E63F5D" w14:textId="0D08C96C" w:rsidR="004C11D7" w:rsidRDefault="00300B50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B9009D4">
          <v:shape id="_x0000_i1035" type="#_x0000_t75" style="width:468pt;height:415.8pt">
            <v:imagedata r:id="rId10" o:title="indirect"/>
          </v:shape>
        </w:pict>
      </w:r>
    </w:p>
    <w:p w14:paraId="1762146B" w14:textId="55FE9AAD" w:rsidR="006B512C" w:rsidRDefault="007679AE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  <w:r w:rsidR="006B512C">
        <w:rPr>
          <w:rFonts w:ascii="Times New Roman" w:hAnsi="Times New Roman" w:cs="Times New Roman"/>
          <w:sz w:val="24"/>
          <w:szCs w:val="24"/>
        </w:rPr>
        <w:t xml:space="preserve">  </w:t>
      </w:r>
      <w:r w:rsidR="00076EF6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>Direct and indirect r</w:t>
      </w:r>
      <w:r w:rsidR="006B512C">
        <w:rPr>
          <w:rFonts w:ascii="Times New Roman" w:hAnsi="Times New Roman" w:cs="Times New Roman"/>
          <w:sz w:val="24"/>
          <w:szCs w:val="24"/>
        </w:rPr>
        <w:t>esponse</w:t>
      </w:r>
      <w:r w:rsidR="004C11D7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 xml:space="preserve">from generalized equilibrium model </w:t>
      </w:r>
      <w:r w:rsidR="006B512C">
        <w:rPr>
          <w:rFonts w:ascii="Times New Roman" w:hAnsi="Times New Roman" w:cs="Times New Roman"/>
          <w:sz w:val="24"/>
          <w:szCs w:val="24"/>
        </w:rPr>
        <w:t>of fish and inverte</w:t>
      </w:r>
      <w:r w:rsidR="004C11D7">
        <w:rPr>
          <w:rFonts w:ascii="Times New Roman" w:hAnsi="Times New Roman" w:cs="Times New Roman"/>
          <w:sz w:val="24"/>
          <w:szCs w:val="24"/>
        </w:rPr>
        <w:t>brate biomass to changes in predator productivity and</w:t>
      </w:r>
      <w:r w:rsidR="006B512C">
        <w:rPr>
          <w:rFonts w:ascii="Times New Roman" w:hAnsi="Times New Roman" w:cs="Times New Roman"/>
          <w:sz w:val="24"/>
          <w:szCs w:val="24"/>
        </w:rPr>
        <w:t xml:space="preserve"> fishing effort</w:t>
      </w:r>
      <w:r w:rsidR="004C11D7">
        <w:rPr>
          <w:rFonts w:ascii="Times New Roman" w:hAnsi="Times New Roman" w:cs="Times New Roman"/>
          <w:sz w:val="24"/>
          <w:szCs w:val="24"/>
        </w:rPr>
        <w:t xml:space="preserve"> with stanzas a) dynamically unlinked and b) combined into one homogenous functional group</w:t>
      </w:r>
      <w:r w:rsidR="006B512C">
        <w:rPr>
          <w:rFonts w:ascii="Times New Roman" w:hAnsi="Times New Roman" w:cs="Times New Roman"/>
          <w:sz w:val="24"/>
          <w:szCs w:val="24"/>
        </w:rPr>
        <w:t xml:space="preserve">. Bars </w:t>
      </w:r>
      <w:r w:rsidR="00076EF6">
        <w:rPr>
          <w:rFonts w:ascii="Times New Roman" w:hAnsi="Times New Roman" w:cs="Times New Roman"/>
          <w:sz w:val="24"/>
          <w:szCs w:val="24"/>
        </w:rPr>
        <w:t xml:space="preserve">are at median of the Monte Carlo simulations and error lines represent </w:t>
      </w:r>
      <w:r w:rsidR="006B512C">
        <w:rPr>
          <w:rFonts w:ascii="Times New Roman" w:hAnsi="Times New Roman" w:cs="Times New Roman"/>
          <w:sz w:val="24"/>
          <w:szCs w:val="24"/>
        </w:rPr>
        <w:t>50</w:t>
      </w:r>
      <w:r w:rsidR="00076EF6">
        <w:rPr>
          <w:rFonts w:ascii="Times New Roman" w:hAnsi="Times New Roman" w:cs="Times New Roman"/>
          <w:sz w:val="24"/>
          <w:szCs w:val="24"/>
        </w:rPr>
        <w:t xml:space="preserve">% </w:t>
      </w:r>
      <w:r w:rsidR="006B512C">
        <w:rPr>
          <w:rFonts w:ascii="Times New Roman" w:hAnsi="Times New Roman" w:cs="Times New Roman"/>
          <w:sz w:val="24"/>
          <w:szCs w:val="24"/>
        </w:rPr>
        <w:t xml:space="preserve">simulation intervals. </w:t>
      </w:r>
    </w:p>
    <w:p w14:paraId="5B0A8512" w14:textId="74553DF9" w:rsidR="00C67E5D" w:rsidRDefault="00C67E5D" w:rsidP="00D43F65">
      <w:pPr>
        <w:rPr>
          <w:rFonts w:ascii="Times New Roman" w:hAnsi="Times New Roman" w:cs="Times New Roman"/>
          <w:sz w:val="24"/>
          <w:szCs w:val="24"/>
        </w:rPr>
      </w:pPr>
    </w:p>
    <w:p w14:paraId="05375F11" w14:textId="3B345E7B" w:rsidR="00F4022F" w:rsidRDefault="00300B50" w:rsidP="00D43F65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lastRenderedPageBreak/>
        <w:pict w14:anchorId="5C5F1D86">
          <v:shape id="_x0000_i1039" type="#_x0000_t75" style="width:468pt;height:468pt">
            <v:imagedata r:id="rId11" o:title="indirect_comparisons_combined"/>
          </v:shape>
        </w:pict>
      </w:r>
    </w:p>
    <w:p w14:paraId="39054386" w14:textId="5CAE2842" w:rsidR="00C67E5D" w:rsidRPr="006B512C" w:rsidRDefault="00405578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5</w:t>
      </w:r>
      <w:r w:rsidR="00C67E5D">
        <w:rPr>
          <w:rFonts w:ascii="Times New Roman" w:hAnsi="Times New Roman" w:cs="Times New Roman"/>
          <w:sz w:val="24"/>
          <w:szCs w:val="24"/>
        </w:rPr>
        <w:t xml:space="preserve">  </w:t>
      </w:r>
      <w:r w:rsidR="000A1DA3">
        <w:rPr>
          <w:rFonts w:ascii="Times New Roman" w:hAnsi="Times New Roman" w:cs="Times New Roman"/>
          <w:sz w:val="24"/>
          <w:szCs w:val="24"/>
        </w:rPr>
        <w:t>Percent change in biomass in response</w:t>
      </w:r>
      <w:r w:rsidR="00580510">
        <w:rPr>
          <w:rFonts w:ascii="Times New Roman" w:hAnsi="Times New Roman" w:cs="Times New Roman"/>
          <w:sz w:val="24"/>
          <w:szCs w:val="24"/>
        </w:rPr>
        <w:t xml:space="preserve"> to a 10% change in fishing</w:t>
      </w:r>
      <w:r w:rsidR="000A1DA3">
        <w:rPr>
          <w:rFonts w:ascii="Times New Roman" w:hAnsi="Times New Roman" w:cs="Times New Roman"/>
          <w:sz w:val="24"/>
          <w:szCs w:val="24"/>
        </w:rPr>
        <w:t xml:space="preserve"> effort</w:t>
      </w:r>
      <w:r w:rsidR="00580510">
        <w:rPr>
          <w:rFonts w:ascii="Times New Roman" w:hAnsi="Times New Roman" w:cs="Times New Roman"/>
          <w:sz w:val="24"/>
          <w:szCs w:val="24"/>
        </w:rPr>
        <w:t xml:space="preserve"> vs 10% change in respective </w:t>
      </w:r>
      <w:r w:rsidR="000A1DA3">
        <w:rPr>
          <w:rFonts w:ascii="Times New Roman" w:hAnsi="Times New Roman" w:cs="Times New Roman"/>
          <w:sz w:val="24"/>
          <w:szCs w:val="24"/>
        </w:rPr>
        <w:t xml:space="preserve">predator productivity </w:t>
      </w:r>
      <w:r w:rsidR="00580510">
        <w:rPr>
          <w:rFonts w:ascii="Times New Roman" w:hAnsi="Times New Roman" w:cs="Times New Roman"/>
          <w:sz w:val="24"/>
          <w:szCs w:val="24"/>
        </w:rPr>
        <w:t xml:space="preserve">for five focal functional groups, with juvenile and adult stanzas combined. </w:t>
      </w:r>
      <w:r w:rsidR="008D09B5">
        <w:rPr>
          <w:rFonts w:ascii="Times New Roman" w:hAnsi="Times New Roman" w:cs="Times New Roman"/>
          <w:sz w:val="24"/>
          <w:szCs w:val="24"/>
        </w:rPr>
        <w:t>R</w:t>
      </w:r>
      <w:r w:rsidR="00580510">
        <w:rPr>
          <w:rFonts w:ascii="Times New Roman" w:hAnsi="Times New Roman" w:cs="Times New Roman"/>
          <w:sz w:val="24"/>
          <w:szCs w:val="24"/>
        </w:rPr>
        <w:t>ed line is 1:1. Points are overlaid on top of density plot, with bluer colors indicating higher point density and</w:t>
      </w:r>
      <w:r w:rsidR="000A1DA3">
        <w:rPr>
          <w:rFonts w:ascii="Times New Roman" w:hAnsi="Times New Roman" w:cs="Times New Roman"/>
          <w:sz w:val="24"/>
          <w:szCs w:val="24"/>
        </w:rPr>
        <w:t xml:space="preserve"> grayer/white </w:t>
      </w:r>
      <w:r w:rsidR="00580510">
        <w:rPr>
          <w:rFonts w:ascii="Times New Roman" w:hAnsi="Times New Roman" w:cs="Times New Roman"/>
          <w:sz w:val="24"/>
          <w:szCs w:val="24"/>
        </w:rPr>
        <w:t>colors indicating lower point density.</w:t>
      </w:r>
      <w:r w:rsidR="00EC29B0">
        <w:rPr>
          <w:rFonts w:ascii="Times New Roman" w:hAnsi="Times New Roman" w:cs="Times New Roman"/>
          <w:sz w:val="24"/>
          <w:szCs w:val="24"/>
        </w:rPr>
        <w:t xml:space="preserve"> Only models falling in the middle 95% of responses for all four sources for all five focal f</w:t>
      </w:r>
      <w:r w:rsidR="00300B50">
        <w:rPr>
          <w:rFonts w:ascii="Times New Roman" w:hAnsi="Times New Roman" w:cs="Times New Roman"/>
          <w:sz w:val="24"/>
          <w:szCs w:val="24"/>
        </w:rPr>
        <w:t>unctional group are plotted (789</w:t>
      </w:r>
      <w:r w:rsidR="00EC29B0">
        <w:rPr>
          <w:rFonts w:ascii="Times New Roman" w:hAnsi="Times New Roman" w:cs="Times New Roman"/>
          <w:sz w:val="24"/>
          <w:szCs w:val="24"/>
        </w:rPr>
        <w:t>/1000 models).</w:t>
      </w:r>
    </w:p>
    <w:sectPr w:rsidR="00C67E5D" w:rsidRPr="006B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BD2FE" w16cex:dateUtc="2022-05-03T21:12:00Z"/>
  <w16cex:commentExtensible w16cex:durableId="261BD2A9" w16cex:dateUtc="2018-11-04T23:23:00Z"/>
  <w16cex:commentExtensible w16cex:durableId="261BD2AA" w16cex:dateUtc="2022-03-28T22:10:00Z"/>
  <w16cex:commentExtensible w16cex:durableId="261BD2AB" w16cex:dateUtc="2022-03-29T01:24:00Z"/>
  <w16cex:commentExtensible w16cex:durableId="261BD2AC" w16cex:dateUtc="2022-03-28T22:03:00Z"/>
  <w16cex:commentExtensible w16cex:durableId="261BD2AD" w16cex:dateUtc="2022-03-28T2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20F6F0" w16cid:durableId="261BD2FE"/>
  <w16cid:commentId w16cid:paraId="212B86DD" w16cid:durableId="261BD2A9"/>
  <w16cid:commentId w16cid:paraId="76FAB63A" w16cid:durableId="261BD2AA"/>
  <w16cid:commentId w16cid:paraId="373832C3" w16cid:durableId="261BD2AB"/>
  <w16cid:commentId w16cid:paraId="7925B34B" w16cid:durableId="261BD2AC"/>
  <w16cid:commentId w16cid:paraId="5DFF7F48" w16cid:durableId="261BD2A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3A4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5BF0"/>
    <w:rsid w:val="00043105"/>
    <w:rsid w:val="00076EF6"/>
    <w:rsid w:val="00083BC4"/>
    <w:rsid w:val="00091EA1"/>
    <w:rsid w:val="00097035"/>
    <w:rsid w:val="000A1DA3"/>
    <w:rsid w:val="000B11BE"/>
    <w:rsid w:val="000B1CC8"/>
    <w:rsid w:val="000E3264"/>
    <w:rsid w:val="001175D5"/>
    <w:rsid w:val="001400B0"/>
    <w:rsid w:val="001C4E67"/>
    <w:rsid w:val="00206129"/>
    <w:rsid w:val="0025594E"/>
    <w:rsid w:val="002674E9"/>
    <w:rsid w:val="00273AB7"/>
    <w:rsid w:val="00285595"/>
    <w:rsid w:val="002E5284"/>
    <w:rsid w:val="002F0FC0"/>
    <w:rsid w:val="002F464D"/>
    <w:rsid w:val="00300B50"/>
    <w:rsid w:val="0036701E"/>
    <w:rsid w:val="00387968"/>
    <w:rsid w:val="003B1EA3"/>
    <w:rsid w:val="00405578"/>
    <w:rsid w:val="0044385A"/>
    <w:rsid w:val="00452400"/>
    <w:rsid w:val="004B2878"/>
    <w:rsid w:val="004C11D7"/>
    <w:rsid w:val="004D6477"/>
    <w:rsid w:val="004E2C07"/>
    <w:rsid w:val="004F3931"/>
    <w:rsid w:val="00513472"/>
    <w:rsid w:val="00566B04"/>
    <w:rsid w:val="00571076"/>
    <w:rsid w:val="00580510"/>
    <w:rsid w:val="00587DE8"/>
    <w:rsid w:val="005A2B93"/>
    <w:rsid w:val="005B4F61"/>
    <w:rsid w:val="005E7673"/>
    <w:rsid w:val="00620545"/>
    <w:rsid w:val="0063781F"/>
    <w:rsid w:val="0066094C"/>
    <w:rsid w:val="006A6B6E"/>
    <w:rsid w:val="006B512C"/>
    <w:rsid w:val="006D105D"/>
    <w:rsid w:val="007122C3"/>
    <w:rsid w:val="007227C1"/>
    <w:rsid w:val="007513D1"/>
    <w:rsid w:val="00757C24"/>
    <w:rsid w:val="007679AE"/>
    <w:rsid w:val="007946BC"/>
    <w:rsid w:val="007D0233"/>
    <w:rsid w:val="007E4962"/>
    <w:rsid w:val="00855700"/>
    <w:rsid w:val="00862B5B"/>
    <w:rsid w:val="0087620C"/>
    <w:rsid w:val="0087793E"/>
    <w:rsid w:val="00886E1D"/>
    <w:rsid w:val="008B5BF0"/>
    <w:rsid w:val="008C6420"/>
    <w:rsid w:val="008D09B5"/>
    <w:rsid w:val="00903151"/>
    <w:rsid w:val="00910CF4"/>
    <w:rsid w:val="00962B1B"/>
    <w:rsid w:val="009649B3"/>
    <w:rsid w:val="00A30C65"/>
    <w:rsid w:val="00A37648"/>
    <w:rsid w:val="00A8273E"/>
    <w:rsid w:val="00B85EA1"/>
    <w:rsid w:val="00B862FD"/>
    <w:rsid w:val="00BB688A"/>
    <w:rsid w:val="00C14289"/>
    <w:rsid w:val="00C1439B"/>
    <w:rsid w:val="00C53875"/>
    <w:rsid w:val="00C67253"/>
    <w:rsid w:val="00C67E5D"/>
    <w:rsid w:val="00D43F65"/>
    <w:rsid w:val="00DA1CF8"/>
    <w:rsid w:val="00DB01AC"/>
    <w:rsid w:val="00EA5053"/>
    <w:rsid w:val="00EC29B0"/>
    <w:rsid w:val="00EC318A"/>
    <w:rsid w:val="00EE458A"/>
    <w:rsid w:val="00F15965"/>
    <w:rsid w:val="00F4022F"/>
    <w:rsid w:val="00F80D6F"/>
    <w:rsid w:val="00FC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421C4"/>
  <w15:chartTrackingRefBased/>
  <w15:docId w15:val="{BF0BB60E-3325-46DA-95C7-09C01112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80D6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0D6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80D6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80D6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80D6F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80D6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80D6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80D6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80D6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43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3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F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F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F6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37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7C1"/>
    <w:pPr>
      <w:ind w:left="720"/>
      <w:contextualSpacing/>
    </w:pPr>
  </w:style>
  <w:style w:type="paragraph" w:styleId="Bibliography">
    <w:name w:val="Bibliography"/>
    <w:basedOn w:val="Normal"/>
    <w:next w:val="Normal"/>
    <w:unhideWhenUsed/>
    <w:qFormat/>
    <w:rsid w:val="00571076"/>
  </w:style>
  <w:style w:type="paragraph" w:styleId="Revision">
    <w:name w:val="Revision"/>
    <w:hidden/>
    <w:uiPriority w:val="99"/>
    <w:semiHidden/>
    <w:rsid w:val="002674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0D6F"/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0D6F"/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F80D6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80D6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0D6F"/>
  </w:style>
  <w:style w:type="paragraph" w:customStyle="1" w:styleId="Compact">
    <w:name w:val="Compact"/>
    <w:basedOn w:val="BodyText"/>
    <w:qFormat/>
    <w:rsid w:val="00F80D6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80D6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80D6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80D6F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80D6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80D6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80D6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80D6F"/>
    <w:rPr>
      <w:sz w:val="24"/>
      <w:szCs w:val="24"/>
    </w:rPr>
  </w:style>
  <w:style w:type="table" w:customStyle="1" w:styleId="Table">
    <w:name w:val="Table"/>
    <w:semiHidden/>
    <w:unhideWhenUsed/>
    <w:qFormat/>
    <w:rsid w:val="00F80D6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80D6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80D6F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rsid w:val="00F80D6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80D6F"/>
    <w:pPr>
      <w:keepNext/>
    </w:pPr>
  </w:style>
  <w:style w:type="paragraph" w:customStyle="1" w:styleId="ImageCaption">
    <w:name w:val="Image Caption"/>
    <w:basedOn w:val="Caption"/>
    <w:rsid w:val="00F80D6F"/>
  </w:style>
  <w:style w:type="paragraph" w:customStyle="1" w:styleId="Figure">
    <w:name w:val="Figure"/>
    <w:basedOn w:val="Normal"/>
    <w:rsid w:val="00F80D6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F80D6F"/>
    <w:pPr>
      <w:keepNext/>
    </w:pPr>
  </w:style>
  <w:style w:type="character" w:customStyle="1" w:styleId="CaptionChar">
    <w:name w:val="Caption Char"/>
    <w:basedOn w:val="DefaultParagraphFont"/>
    <w:link w:val="Caption"/>
    <w:rsid w:val="00F80D6F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SectionNumber">
    <w:name w:val="Section Number"/>
    <w:basedOn w:val="CaptionChar"/>
    <w:rsid w:val="00F80D6F"/>
    <w:rPr>
      <w:i/>
      <w:sz w:val="24"/>
      <w:szCs w:val="24"/>
    </w:rPr>
  </w:style>
  <w:style w:type="character" w:styleId="FootnoteReference">
    <w:name w:val="footnote reference"/>
    <w:basedOn w:val="CaptionChar"/>
    <w:rsid w:val="00F80D6F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F80D6F"/>
    <w:rPr>
      <w:i/>
      <w:color w:val="5B9BD5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F80D6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F80D6F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80D6F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80D6F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80D6F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80D6F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80D6F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80D6F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0.3$%5E@$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0.3$%5E@$" TargetMode="External"/><Relationship Id="rId15" Type="http://schemas.microsoft.com/office/2016/09/relationships/commentsIds" Target="commentsId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7</TotalTime>
  <Pages>8</Pages>
  <Words>1093</Words>
  <Characters>62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 Oken</dc:creator>
  <cp:keywords/>
  <dc:description/>
  <cp:lastModifiedBy>Kiva.Oken</cp:lastModifiedBy>
  <cp:revision>9</cp:revision>
  <dcterms:created xsi:type="dcterms:W3CDTF">2022-05-03T21:14:00Z</dcterms:created>
  <dcterms:modified xsi:type="dcterms:W3CDTF">2022-07-0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Ufc8XkCn"/&gt;&lt;style id="http://www.zotero.org/styles/ecology" hasBibliography="1" bibliographyStyleHasBeenSet="1"/&gt;&lt;prefs&gt;&lt;pref name="fieldType" value="Field"/&gt;&lt;/prefs&gt;&lt;/data&gt;</vt:lpwstr>
  </property>
</Properties>
</file>